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899F0" w14:textId="77777777" w:rsidR="00E3689C" w:rsidRPr="00E3689C" w:rsidRDefault="00E3689C" w:rsidP="00E3689C">
      <w:pPr>
        <w:shd w:val="clear" w:color="auto" w:fill="FFFFFF"/>
        <w:spacing w:after="375" w:line="240" w:lineRule="auto"/>
        <w:textAlignment w:val="baseline"/>
        <w:outlineLvl w:val="0"/>
        <w:rPr>
          <w:rFonts w:ascii="Helvetica" w:eastAsia="Times New Roman" w:hAnsi="Helvetica" w:cs="Helvetica"/>
          <w:b/>
          <w:bCs/>
          <w:color w:val="4D4D61"/>
          <w:kern w:val="36"/>
          <w:sz w:val="42"/>
          <w:szCs w:val="42"/>
        </w:rPr>
      </w:pPr>
      <w:r w:rsidRPr="00E3689C">
        <w:rPr>
          <w:rFonts w:ascii="Helvetica" w:eastAsia="Times New Roman" w:hAnsi="Helvetica" w:cs="Helvetica"/>
          <w:b/>
          <w:bCs/>
          <w:color w:val="4D4D61"/>
          <w:kern w:val="36"/>
          <w:sz w:val="42"/>
          <w:szCs w:val="42"/>
        </w:rPr>
        <w:t>Star Codes and Features</w:t>
      </w:r>
    </w:p>
    <w:tbl>
      <w:tblPr>
        <w:tblW w:w="100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0"/>
      </w:tblGrid>
      <w:tr w:rsidR="00E3689C" w:rsidRPr="00E3689C" w14:paraId="0E958FD9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2670AB" w14:textId="77777777" w:rsidR="00E3689C" w:rsidRPr="00E3689C" w:rsidRDefault="00E3689C" w:rsidP="00E3689C">
            <w:pPr>
              <w:spacing w:before="300" w:after="150" w:line="240" w:lineRule="auto"/>
              <w:textAlignment w:val="baseline"/>
              <w:outlineLvl w:val="1"/>
              <w:rPr>
                <w:rFonts w:ascii="inherit" w:eastAsia="Times New Roman" w:hAnsi="inherit" w:cs="Times New Roman"/>
                <w:b/>
                <w:bCs/>
                <w:sz w:val="36"/>
                <w:szCs w:val="36"/>
              </w:rPr>
            </w:pPr>
            <w:r w:rsidRPr="00E3689C">
              <w:rPr>
                <w:rFonts w:ascii="inherit" w:eastAsia="Times New Roman" w:hAnsi="inherit" w:cs="Times New Roman"/>
                <w:b/>
                <w:bCs/>
                <w:sz w:val="36"/>
                <w:szCs w:val="36"/>
              </w:rPr>
              <w:t>Concept</w:t>
            </w:r>
          </w:p>
          <w:p w14:paraId="41BD19DA" w14:textId="77777777" w:rsidR="00E3689C" w:rsidRPr="00E3689C" w:rsidRDefault="00E3689C" w:rsidP="00E3689C">
            <w:pPr>
              <w:spacing w:after="450" w:line="240" w:lineRule="auto"/>
              <w:textAlignment w:val="baseline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Many features in the 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WebCentrex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platform are controlled by dialing the star key in conjunction with a </w:t>
            </w:r>
            <w:proofErr w:type="gram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2 or 3 digit</w:t>
            </w:r>
            <w:proofErr w:type="gram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code. The default star codes are listed below. These may be customized per domain by the SkySwitch Control Tower.</w:t>
            </w:r>
          </w:p>
        </w:tc>
      </w:tr>
      <w:tr w:rsidR="00E3689C" w:rsidRPr="00E3689C" w14:paraId="2050AA34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BC2E88" w14:textId="77777777" w:rsidR="00E3689C" w:rsidRPr="00E3689C" w:rsidRDefault="00E3689C" w:rsidP="00E3689C">
            <w:pPr>
              <w:spacing w:before="300" w:after="150" w:line="240" w:lineRule="auto"/>
              <w:textAlignment w:val="baseline"/>
              <w:outlineLvl w:val="1"/>
              <w:rPr>
                <w:rFonts w:ascii="inherit" w:eastAsia="Times New Roman" w:hAnsi="inherit" w:cs="Times New Roman"/>
                <w:b/>
                <w:bCs/>
                <w:sz w:val="36"/>
                <w:szCs w:val="36"/>
              </w:rPr>
            </w:pPr>
            <w:r w:rsidRPr="00E3689C">
              <w:rPr>
                <w:rFonts w:ascii="inherit" w:eastAsia="Times New Roman" w:hAnsi="inherit" w:cs="Times New Roman"/>
                <w:b/>
                <w:bCs/>
                <w:sz w:val="36"/>
                <w:szCs w:val="36"/>
              </w:rPr>
              <w:t>Reserved Number Space</w:t>
            </w:r>
          </w:p>
          <w:p w14:paraId="4051E1CF" w14:textId="77777777" w:rsidR="00E3689C" w:rsidRPr="00E3689C" w:rsidRDefault="00E3689C" w:rsidP="00E3689C">
            <w:pPr>
              <w:spacing w:after="0" w:line="240" w:lineRule="auto"/>
              <w:textAlignment w:val="baseline"/>
              <w:outlineLvl w:val="2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Certain </w:t>
            </w:r>
            <w:proofErr w:type="gram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3-4 digit</w:t>
            </w:r>
            <w:proofErr w:type="gram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extensions should NOT be used. Please be aware of the </w:t>
            </w:r>
            <w:r w:rsidRPr="00E3689C">
              <w:rPr>
                <w:rFonts w:ascii="inherit" w:eastAsia="Times New Roman" w:hAnsi="inherit" w:cs="Times New Roman"/>
                <w:color w:val="4A90E2"/>
                <w:sz w:val="24"/>
                <w:szCs w:val="24"/>
                <w:bdr w:val="none" w:sz="0" w:space="0" w:color="auto" w:frame="1"/>
              </w:rPr>
              <w:t>Reserved Number Space</w:t>
            </w: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 page to avoid any conflicts with dial translations.</w:t>
            </w:r>
          </w:p>
        </w:tc>
      </w:tr>
    </w:tbl>
    <w:p w14:paraId="519E44DC" w14:textId="77777777" w:rsidR="00E3689C" w:rsidRPr="00E3689C" w:rsidRDefault="00E3689C" w:rsidP="00E3689C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vanish/>
          <w:color w:val="4D4D61"/>
          <w:sz w:val="24"/>
          <w:szCs w:val="24"/>
        </w:rPr>
      </w:pPr>
    </w:p>
    <w:tbl>
      <w:tblPr>
        <w:tblW w:w="100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94"/>
        <w:gridCol w:w="7096"/>
      </w:tblGrid>
      <w:tr w:rsidR="00E3689C" w:rsidRPr="00E3689C" w14:paraId="4BEAB99A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C4A01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b/>
                <w:bCs/>
                <w:sz w:val="24"/>
                <w:szCs w:val="24"/>
                <w:bdr w:val="none" w:sz="0" w:space="0" w:color="auto" w:frame="1"/>
              </w:rPr>
              <w:t>Star Code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3D4E1E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b/>
                <w:bCs/>
                <w:sz w:val="24"/>
                <w:szCs w:val="24"/>
                <w:bdr w:val="none" w:sz="0" w:space="0" w:color="auto" w:frame="1"/>
              </w:rPr>
              <w:t>Feature Description</w:t>
            </w:r>
          </w:p>
        </w:tc>
      </w:tr>
      <w:tr w:rsidR="00E3689C" w:rsidRPr="00E3689C" w14:paraId="6A46BAB1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DF279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**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FE426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ynamically Park a Call (in the 701-709 range)</w:t>
            </w:r>
          </w:p>
        </w:tc>
      </w:tr>
      <w:tr w:rsidR="00E3689C" w:rsidRPr="00E3689C" w14:paraId="5EA97F19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74FE8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{parking lot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546B6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Park a Call (to a specified park 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)</w:t>
            </w:r>
          </w:p>
        </w:tc>
      </w:tr>
      <w:tr w:rsidR="00E3689C" w:rsidRPr="00E3689C" w14:paraId="0BD3AFE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7DC7C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35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6549F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ension Pickup - Answer a Call that is ringing at another extension</w:t>
            </w:r>
          </w:p>
        </w:tc>
      </w:tr>
      <w:tr w:rsidR="00E3689C" w:rsidRPr="00E3689C" w14:paraId="184989B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0FC73F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36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5B9AAC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omain Pickup - Answer a Call that is ringing within the same domain</w:t>
            </w:r>
          </w:p>
        </w:tc>
      </w:tr>
      <w:tr w:rsidR="00E3689C" w:rsidRPr="00E3689C" w14:paraId="4D0EE7E7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34BAB2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37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EB259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epartment Pickup - Answer a Call that is ringing within the same department</w:t>
            </w:r>
          </w:p>
        </w:tc>
      </w:tr>
      <w:tr w:rsidR="00E3689C" w:rsidRPr="00E3689C" w14:paraId="1EF8DA7B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E36A1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38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6A317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Self Pickup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- Moves an active call to another extension owned by the Same User. (Dial from the idle extension to steal the active call).</w:t>
            </w:r>
          </w:p>
        </w:tc>
      </w:tr>
      <w:tr w:rsidR="00E3689C" w:rsidRPr="00E3689C" w14:paraId="6866776F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E26D4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0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866F3E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ctivate Call Forwarding</w:t>
            </w:r>
          </w:p>
        </w:tc>
      </w:tr>
      <w:tr w:rsidR="00E3689C" w:rsidRPr="00E3689C" w14:paraId="2E61889F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00DC54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1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1157C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Set Forward Busy Destination (This feature will only forward to Device or External Number, forwarding to a user such as an Auto-Attendant must be done in the portal)</w:t>
            </w:r>
          </w:p>
        </w:tc>
      </w:tr>
      <w:tr w:rsidR="00E3689C" w:rsidRPr="00E3689C" w14:paraId="3936008F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C303F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2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7D0502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Set Forward No Answer Feature</w:t>
            </w:r>
          </w:p>
        </w:tc>
      </w:tr>
      <w:tr w:rsidR="00E3689C" w:rsidRPr="00E3689C" w14:paraId="01ECF1C5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C037D4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4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2A9D9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Hotdesking (Log In) - Requires User Login and Password.</w:t>
            </w:r>
          </w:p>
        </w:tc>
      </w:tr>
      <w:tr w:rsidR="00E3689C" w:rsidRPr="00E3689C" w14:paraId="774D2F04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03B75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i/>
                <w:iCs/>
                <w:color w:val="E25041"/>
                <w:sz w:val="24"/>
                <w:szCs w:val="24"/>
                <w:bdr w:val="none" w:sz="0" w:space="0" w:color="auto" w:frame="1"/>
              </w:rPr>
              <w:lastRenderedPageBreak/>
              <w:t>*45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9DFF04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i/>
                <w:iCs/>
                <w:color w:val="E25041"/>
                <w:sz w:val="24"/>
                <w:szCs w:val="24"/>
                <w:bdr w:val="none" w:sz="0" w:space="0" w:color="auto" w:frame="1"/>
              </w:rPr>
              <w:t>Disable Call Forwarding (for Hotdesking). This star code is deprecated and no longer needed for Hotdesking.</w:t>
            </w:r>
          </w:p>
        </w:tc>
      </w:tr>
      <w:tr w:rsidR="00E3689C" w:rsidRPr="00E3689C" w14:paraId="7692EFBC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11A25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6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8CCCA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Hotdesking (Log Out) - Requires Password of current logged in user.</w:t>
            </w:r>
          </w:p>
        </w:tc>
      </w:tr>
      <w:tr w:rsidR="00E3689C" w:rsidRPr="00E3689C" w14:paraId="4537D2C3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0408C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8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D2133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sk caller to enter PIN before connecting call</w:t>
            </w:r>
          </w:p>
        </w:tc>
      </w:tr>
      <w:tr w:rsidR="00E3689C" w:rsidRPr="00E3689C" w14:paraId="296D785E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9D5C1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49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E251E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sk caller to enter extension # before connecting call</w:t>
            </w:r>
          </w:p>
        </w:tc>
      </w:tr>
      <w:tr w:rsidR="00E3689C" w:rsidRPr="00E3689C" w14:paraId="2B72DCBB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AF797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50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D31FAC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uto Answer/Intercom (</w:t>
            </w:r>
            <w:proofErr w:type="gram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3 or 4 Digit</w:t>
            </w:r>
            <w:proofErr w:type="gram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Ext)</w:t>
            </w:r>
            <w:r w:rsidRPr="00E3689C">
              <w:rPr>
                <w:rFonts w:ascii="inherit" w:eastAsia="Times New Roman" w:hAnsi="inherit" w:cs="Times New Roman"/>
                <w:i/>
                <w:iCs/>
                <w:sz w:val="24"/>
                <w:szCs w:val="24"/>
                <w:bdr w:val="none" w:sz="0" w:space="0" w:color="auto" w:frame="1"/>
              </w:rPr>
              <w:t> This feature does not work with SLA.</w:t>
            </w:r>
          </w:p>
        </w:tc>
      </w:tr>
      <w:tr w:rsidR="00E3689C" w:rsidRPr="00E3689C" w14:paraId="1031F275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8AC434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55{Parking Lot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95E9A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Retrieve a call from a Call Park Queue</w:t>
            </w:r>
          </w:p>
        </w:tc>
      </w:tr>
      <w:tr w:rsidR="00E3689C" w:rsidRPr="00E3689C" w14:paraId="3507EDF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2F21D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61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32C6F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o Voicemail - Unauthenticated</w:t>
            </w:r>
          </w:p>
        </w:tc>
      </w:tr>
      <w:tr w:rsidR="00E3689C" w:rsidRPr="00E3689C" w14:paraId="01881287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40D65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62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6C085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o Voicemail - Password Only</w:t>
            </w:r>
          </w:p>
        </w:tc>
      </w:tr>
      <w:tr w:rsidR="00E3689C" w:rsidRPr="00E3689C" w14:paraId="780B1BDC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3B654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66&lt;10 or 11 Digit phone number&gt;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A8993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Route Call Off-Net. This feature will route a call out through a carrier, instead of staying on Network.</w:t>
            </w:r>
          </w:p>
        </w:tc>
      </w:tr>
      <w:tr w:rsidR="00E3689C" w:rsidRPr="00E3689C" w14:paraId="548E41F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38C66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67&lt;10 or 11 Digit phone number&gt;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1F29A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o Connection w/ Privacy DID 11 Digit</w:t>
            </w:r>
          </w:p>
        </w:tc>
      </w:tr>
      <w:tr w:rsidR="00E3689C" w:rsidRPr="00E3689C" w14:paraId="078A081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856716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67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D0A656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o User w/ Privacy</w:t>
            </w:r>
          </w:p>
        </w:tc>
      </w:tr>
      <w:tr w:rsidR="00E3689C" w:rsidRPr="00E3689C" w14:paraId="6EEA52E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4FB7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69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1035B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Call Return</w:t>
            </w:r>
          </w:p>
        </w:tc>
      </w:tr>
      <w:tr w:rsidR="00E3689C" w:rsidRPr="00E3689C" w14:paraId="53FD06FD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7B271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72&lt;10 or 11 Digit phone number or Extension number&gt;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972F4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Set Forward Destination (This feature will only forward to Device or External Number, forwarding to a user such as an Auto-Attendant must be done in the portal)</w:t>
            </w:r>
          </w:p>
        </w:tc>
      </w:tr>
      <w:tr w:rsidR="00E3689C" w:rsidRPr="00E3689C" w14:paraId="360A1A49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01F61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73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4ADCEC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eActivat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Forward</w:t>
            </w:r>
          </w:p>
        </w:tc>
      </w:tr>
      <w:tr w:rsidR="00E3689C" w:rsidRPr="00E3689C" w14:paraId="6D5CEC53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9F201C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74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9FB7D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ctivate Night Mode (Requires Setup)</w:t>
            </w:r>
          </w:p>
        </w:tc>
      </w:tr>
      <w:tr w:rsidR="00E3689C" w:rsidRPr="00E3689C" w14:paraId="310CBE52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E32CF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75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406FC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eActivat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Night Mode</w:t>
            </w:r>
          </w:p>
        </w:tc>
      </w:tr>
      <w:tr w:rsidR="00E3689C" w:rsidRPr="00E3689C" w14:paraId="2EEBC7DF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EE1CE4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78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D72D2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ctivate Do Not Disturb</w:t>
            </w:r>
          </w:p>
        </w:tc>
      </w:tr>
      <w:tr w:rsidR="00E3689C" w:rsidRPr="00E3689C" w14:paraId="48F04CF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5F9147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79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550D6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eActivat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Do Not Disturb</w:t>
            </w:r>
          </w:p>
        </w:tc>
      </w:tr>
      <w:tr w:rsidR="00E3689C" w:rsidRPr="00E3689C" w14:paraId="113B310D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C54EB6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80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6971B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Start Call Recording</w:t>
            </w:r>
          </w:p>
        </w:tc>
      </w:tr>
      <w:tr w:rsidR="00E3689C" w:rsidRPr="00E3689C" w14:paraId="69333AAF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5777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81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5515D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Stop Call Recording</w:t>
            </w:r>
          </w:p>
        </w:tc>
      </w:tr>
      <w:tr w:rsidR="00E3689C" w:rsidRPr="00E3689C" w14:paraId="6FFFF4E2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5F2F27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lastRenderedPageBreak/>
              <w:t>*82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A0D45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Pause Call Recording for 1 minute or until *83 (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Unpaus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Call Recording), whichever comes first</w:t>
            </w:r>
          </w:p>
        </w:tc>
      </w:tr>
      <w:tr w:rsidR="00E3689C" w:rsidRPr="00E3689C" w14:paraId="082EB3BD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62811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83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FFBE26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Resume Call Recording from a paused state as a result of *82</w:t>
            </w:r>
          </w:p>
        </w:tc>
      </w:tr>
      <w:tr w:rsidR="00E3689C" w:rsidRPr="00E3689C" w14:paraId="0480881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B21DC6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88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2CECAE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Make Agent Available for all Queues the Agent is a member of (Online)</w:t>
            </w:r>
          </w:p>
        </w:tc>
      </w:tr>
      <w:tr w:rsidR="00E3689C" w:rsidRPr="00E3689C" w14:paraId="67F806D7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F1794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89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C6FD8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Make Agent Unavailable for all Queues the Agent is a member of (Offline)</w:t>
            </w:r>
          </w:p>
        </w:tc>
      </w:tr>
      <w:tr w:rsidR="00E3689C" w:rsidRPr="00E3689C" w14:paraId="43D3D47E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2B632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0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87FBC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ctivate Forward Busy (This feature will only forward to Device or External Number, forwarding to a user such as an Auto-Attendant must be done in the portal)</w:t>
            </w:r>
          </w:p>
        </w:tc>
      </w:tr>
      <w:tr w:rsidR="00E3689C" w:rsidRPr="00E3689C" w14:paraId="7996B611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8BCAA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1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E948B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eActivat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Forward Busy</w:t>
            </w:r>
          </w:p>
        </w:tc>
      </w:tr>
      <w:tr w:rsidR="00E3689C" w:rsidRPr="00E3689C" w14:paraId="1BE4F079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D3AF7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2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FF943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ctivate Forward No Answer (This feature will only forward to Device or External Number, forwarding to a user such as an Auto-Attendant must be done in the portal)</w:t>
            </w:r>
          </w:p>
        </w:tc>
      </w:tr>
      <w:tr w:rsidR="00E3689C" w:rsidRPr="00E3689C" w14:paraId="042889D1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EA0F2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3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54F43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eActivat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Forward No Answer</w:t>
            </w:r>
          </w:p>
        </w:tc>
      </w:tr>
      <w:tr w:rsidR="00E3689C" w:rsidRPr="00E3689C" w14:paraId="0E607A9B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3BC92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7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9FC54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ransfer to a 4-digit Extension</w:t>
            </w:r>
          </w:p>
        </w:tc>
      </w:tr>
      <w:tr w:rsidR="00E3689C" w:rsidRPr="00E3689C" w14:paraId="619188F3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4C542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8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45B08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ransfer to a 3-digit Extension</w:t>
            </w:r>
          </w:p>
        </w:tc>
      </w:tr>
      <w:tr w:rsidR="00E3689C" w:rsidRPr="00E3689C" w14:paraId="210FB4A4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3FB9AE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*99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C3152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ransfer to Self</w:t>
            </w:r>
          </w:p>
        </w:tc>
      </w:tr>
      <w:tr w:rsidR="00E3689C" w:rsidRPr="00E3689C" w14:paraId="4065A2D8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91BCE2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b/>
                <w:bCs/>
                <w:sz w:val="24"/>
                <w:szCs w:val="24"/>
                <w:bdr w:val="none" w:sz="0" w:space="0" w:color="auto" w:frame="1"/>
              </w:rPr>
              <w:t>Shortcut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082AF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b/>
                <w:bCs/>
                <w:sz w:val="24"/>
                <w:szCs w:val="24"/>
                <w:bdr w:val="none" w:sz="0" w:space="0" w:color="auto" w:frame="1"/>
              </w:rPr>
              <w:t>Feature Description</w:t>
            </w:r>
          </w:p>
        </w:tc>
      </w:tr>
      <w:tr w:rsidR="00E3689C" w:rsidRPr="00E3689C" w14:paraId="086BCCB4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25132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7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5BD0F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ransfer a call directly to voicemail (</w:t>
            </w:r>
            <w:proofErr w:type="gram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3 or 4 digit</w:t>
            </w:r>
            <w:proofErr w:type="gram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extension)</w:t>
            </w:r>
          </w:p>
        </w:tc>
      </w:tr>
      <w:tr w:rsidR="00E3689C" w:rsidRPr="00E3689C" w14:paraId="3436CC1D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98C16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71[0-9]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3F4B4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ransfer a call to a Call Park Queue in the 710-719 Range for Parking without Callback</w:t>
            </w:r>
          </w:p>
        </w:tc>
      </w:tr>
      <w:tr w:rsidR="00E3689C" w:rsidRPr="00E3689C" w14:paraId="1D42CFE3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4143A9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72[0-9]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CD7D0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Transfer a call to a Call Park Queue in the 720-729 Range for Parking with Callback</w:t>
            </w:r>
          </w:p>
        </w:tc>
      </w:tr>
      <w:tr w:rsidR="00E3689C" w:rsidRPr="00E3689C" w14:paraId="5480A442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2DF67B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99{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ext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559D4F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Auto Answer/Intercom (</w:t>
            </w:r>
            <w:proofErr w:type="gram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3 or 4 digit</w:t>
            </w:r>
            <w:proofErr w:type="gram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extension) </w:t>
            </w:r>
            <w:r w:rsidRPr="00E3689C">
              <w:rPr>
                <w:rFonts w:ascii="inherit" w:eastAsia="Times New Roman" w:hAnsi="inherit" w:cs="Times New Roman"/>
                <w:i/>
                <w:iCs/>
                <w:sz w:val="24"/>
                <w:szCs w:val="24"/>
                <w:bdr w:val="none" w:sz="0" w:space="0" w:color="auto" w:frame="1"/>
              </w:rPr>
              <w:t>This feature does not work with SLA.</w:t>
            </w:r>
          </w:p>
        </w:tc>
      </w:tr>
      <w:tr w:rsidR="00E3689C" w:rsidRPr="00E3689C" w14:paraId="49B9B1B6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2A5988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099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B9A348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Invoke the </w:t>
            </w:r>
            <w:r w:rsidRPr="00E3689C">
              <w:rPr>
                <w:rFonts w:ascii="inherit" w:eastAsia="Times New Roman" w:hAnsi="inherit" w:cs="Times New Roman"/>
                <w:color w:val="4A90E2"/>
                <w:sz w:val="24"/>
                <w:szCs w:val="24"/>
                <w:bdr w:val="none" w:sz="0" w:space="0" w:color="auto" w:frame="1"/>
              </w:rPr>
              <w:t>Account Code</w:t>
            </w: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 feature</w:t>
            </w:r>
          </w:p>
        </w:tc>
      </w:tr>
      <w:tr w:rsidR="00E3689C" w:rsidRPr="00E3689C" w14:paraId="5844933A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E3619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5000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22EF55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Unregistered Login to 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VMail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(prompted for acct no and password)</w:t>
            </w:r>
          </w:p>
        </w:tc>
      </w:tr>
      <w:tr w:rsidR="00E3689C" w:rsidRPr="00E3689C" w14:paraId="562F066B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D101F1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lastRenderedPageBreak/>
              <w:t>5001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446DA4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Registered Login to 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VMail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(prompted for password only)</w:t>
            </w:r>
          </w:p>
        </w:tc>
      </w:tr>
      <w:tr w:rsidR="00E3689C" w:rsidRPr="00E3689C" w14:paraId="104CF3B1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16088A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5002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5295E3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Hot Desking Sign In</w:t>
            </w:r>
          </w:p>
        </w:tc>
      </w:tr>
      <w:tr w:rsidR="00E3689C" w:rsidRPr="00E3689C" w14:paraId="653898D8" w14:textId="77777777" w:rsidTr="00E3689C"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2D990D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5003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557A10" w14:textId="77777777" w:rsidR="00E3689C" w:rsidRPr="00E3689C" w:rsidRDefault="00E3689C" w:rsidP="00E3689C">
            <w:pPr>
              <w:spacing w:after="0" w:line="240" w:lineRule="auto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Request User's PIN then provides 2nd </w:t>
            </w:r>
            <w:proofErr w:type="spellStart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>dialtone</w:t>
            </w:r>
            <w:proofErr w:type="spellEnd"/>
            <w:r w:rsidRPr="00E3689C">
              <w:rPr>
                <w:rFonts w:ascii="inherit" w:eastAsia="Times New Roman" w:hAnsi="inherit" w:cs="Times New Roman"/>
                <w:sz w:val="24"/>
                <w:szCs w:val="24"/>
              </w:rPr>
              <w:t xml:space="preserve"> (useful for phones in public spaces)</w:t>
            </w:r>
          </w:p>
        </w:tc>
      </w:tr>
    </w:tbl>
    <w:p w14:paraId="6C8B8B4C" w14:textId="77777777" w:rsidR="00897548" w:rsidRDefault="00897548">
      <w:bookmarkStart w:id="0" w:name="_GoBack"/>
      <w:bookmarkEnd w:id="0"/>
    </w:p>
    <w:sectPr w:rsidR="00897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jY0MTEwsjQxtzBQ0lEKTi0uzszPAykwrAUA4Lh/liwAAAA="/>
  </w:docVars>
  <w:rsids>
    <w:rsidRoot w:val="00E3689C"/>
    <w:rsid w:val="00897548"/>
    <w:rsid w:val="00E3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0A94A"/>
  <w15:chartTrackingRefBased/>
  <w15:docId w15:val="{FC8D0293-FA32-48B3-BA9B-4653AFE36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3689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3689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68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3689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36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689C"/>
    <w:rPr>
      <w:b/>
      <w:bCs/>
    </w:rPr>
  </w:style>
  <w:style w:type="character" w:styleId="Emphasis">
    <w:name w:val="Emphasis"/>
    <w:basedOn w:val="DefaultParagraphFont"/>
    <w:uiPriority w:val="20"/>
    <w:qFormat/>
    <w:rsid w:val="00E3689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1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8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6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E9F235C969D40A4762F92A5E77AFE" ma:contentTypeVersion="13" ma:contentTypeDescription="Create a new document." ma:contentTypeScope="" ma:versionID="d6ad4e08469a7d1be69aca1f642e3580">
  <xsd:schema xmlns:xsd="http://www.w3.org/2001/XMLSchema" xmlns:xs="http://www.w3.org/2001/XMLSchema" xmlns:p="http://schemas.microsoft.com/office/2006/metadata/properties" xmlns:ns3="22975adb-92f9-40df-bde7-bcc1885fce5c" xmlns:ns4="9e8f0d03-74a7-4744-8fb5-e75a265b5940" targetNamespace="http://schemas.microsoft.com/office/2006/metadata/properties" ma:root="true" ma:fieldsID="d9746c85895139194acd67ad652c209d" ns3:_="" ns4:_="">
    <xsd:import namespace="22975adb-92f9-40df-bde7-bcc1885fce5c"/>
    <xsd:import namespace="9e8f0d03-74a7-4744-8fb5-e75a265b59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75adb-92f9-40df-bde7-bcc1885fc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8f0d03-74a7-4744-8fb5-e75a265b59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64F82C-493E-4A6F-B44F-52049A325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75adb-92f9-40df-bde7-bcc1885fce5c"/>
    <ds:schemaRef ds:uri="9e8f0d03-74a7-4744-8fb5-e75a265b59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938B9C-11E4-44F5-9264-67CFA6BCEA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8CCAE3-E1A5-4BF1-973C-B0C578110BEE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22975adb-92f9-40df-bde7-bcc1885fce5c"/>
    <ds:schemaRef ds:uri="9e8f0d03-74a7-4744-8fb5-e75a265b5940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Burchard</dc:creator>
  <cp:keywords/>
  <dc:description/>
  <cp:lastModifiedBy>Brandon Burchard</cp:lastModifiedBy>
  <cp:revision>1</cp:revision>
  <dcterms:created xsi:type="dcterms:W3CDTF">2020-01-29T00:59:00Z</dcterms:created>
  <dcterms:modified xsi:type="dcterms:W3CDTF">2020-01-29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AE9F235C969D40A4762F92A5E77AFE</vt:lpwstr>
  </property>
</Properties>
</file>